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0000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6009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945.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99,513.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671,657.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6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7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2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6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6.3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0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762，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7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706,850.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06,850.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706,850.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706,901.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43,242.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474.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011.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304.5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0,817.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06,850.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49,974.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4,475.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8,065.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571.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0,317.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1,573.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1,360.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3,317.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1,700.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9,090.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82,44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9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C83AEBED-6E1A-4AA8-96A3-A885020894BF}"/>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275733B5-CC13-4D6A-BDEC-F021E4112481}"/>
  </w:font>
  <w:font w:name="仿宋">
    <w:panose1 w:val="02010609060101010101"/>
    <w:charset w:val="86"/>
    <w:family w:val="auto"/>
    <w:pitch w:val="default"/>
    <w:sig w:usb0="800002BF" w:usb1="38CF7CFA" w:usb2="00000016" w:usb3="00000000" w:csb0="00040001" w:csb1="00000000"/>
    <w:embedRegular r:id="rId3" w:fontKey="{8792C30A-1627-4736-957C-12B718DA057B}"/>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38RsPHQAxupoilpT7AUduk2kmGc=" w:salt="5kUr8V8tVTsHP+uiySv0u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84E1C"/>
    <w:rsid w:val="09860979"/>
    <w:rsid w:val="0A626B8A"/>
    <w:rsid w:val="0D901766"/>
    <w:rsid w:val="119D38F4"/>
    <w:rsid w:val="11F52987"/>
    <w:rsid w:val="127F28DE"/>
    <w:rsid w:val="12DA60B7"/>
    <w:rsid w:val="1322763E"/>
    <w:rsid w:val="13A3270E"/>
    <w:rsid w:val="14756E1F"/>
    <w:rsid w:val="15271F3C"/>
    <w:rsid w:val="153D2966"/>
    <w:rsid w:val="17E41503"/>
    <w:rsid w:val="1B405FCF"/>
    <w:rsid w:val="2A3A53F1"/>
    <w:rsid w:val="2F4671E3"/>
    <w:rsid w:val="33C40040"/>
    <w:rsid w:val="342153CB"/>
    <w:rsid w:val="34296D79"/>
    <w:rsid w:val="38D97024"/>
    <w:rsid w:val="38E926E9"/>
    <w:rsid w:val="3D320D98"/>
    <w:rsid w:val="4264087B"/>
    <w:rsid w:val="42FF6865"/>
    <w:rsid w:val="43F3566A"/>
    <w:rsid w:val="44021C29"/>
    <w:rsid w:val="44FC1717"/>
    <w:rsid w:val="457A406E"/>
    <w:rsid w:val="466D0831"/>
    <w:rsid w:val="46CD3A39"/>
    <w:rsid w:val="47BD4D02"/>
    <w:rsid w:val="47C01254"/>
    <w:rsid w:val="48E8631C"/>
    <w:rsid w:val="49D806A7"/>
    <w:rsid w:val="49FA15B3"/>
    <w:rsid w:val="4D870C30"/>
    <w:rsid w:val="4DC7164B"/>
    <w:rsid w:val="4FE31BB9"/>
    <w:rsid w:val="51366883"/>
    <w:rsid w:val="51714CCB"/>
    <w:rsid w:val="51A03B59"/>
    <w:rsid w:val="544954B1"/>
    <w:rsid w:val="57B47E4D"/>
    <w:rsid w:val="588245E7"/>
    <w:rsid w:val="5C927E9F"/>
    <w:rsid w:val="5E660FCE"/>
    <w:rsid w:val="62446D78"/>
    <w:rsid w:val="651773A7"/>
    <w:rsid w:val="6AF71159"/>
    <w:rsid w:val="6CB373DA"/>
    <w:rsid w:val="6F8C2174"/>
    <w:rsid w:val="705B15C4"/>
    <w:rsid w:val="71053ABC"/>
    <w:rsid w:val="73083B4A"/>
    <w:rsid w:val="73181AE2"/>
    <w:rsid w:val="737F3265"/>
    <w:rsid w:val="73E97FF0"/>
    <w:rsid w:val="74340C6A"/>
    <w:rsid w:val="757F3635"/>
    <w:rsid w:val="77404980"/>
    <w:rsid w:val="779243CC"/>
    <w:rsid w:val="798D2AE9"/>
    <w:rsid w:val="7AE53569"/>
    <w:rsid w:val="7F7821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573</c:v>
                </c:pt>
                <c:pt idx="1">
                  <c:v>1.0573</c:v>
                </c:pt>
                <c:pt idx="2">
                  <c:v>1.0573</c:v>
                </c:pt>
                <c:pt idx="3">
                  <c:v>1.0584</c:v>
                </c:pt>
                <c:pt idx="4">
                  <c:v>1.0589</c:v>
                </c:pt>
                <c:pt idx="5">
                  <c:v>1.059</c:v>
                </c:pt>
                <c:pt idx="6">
                  <c:v>1.0616</c:v>
                </c:pt>
                <c:pt idx="7">
                  <c:v>1.0616</c:v>
                </c:pt>
                <c:pt idx="8">
                  <c:v>1.0616</c:v>
                </c:pt>
                <c:pt idx="9">
                  <c:v>1.0621</c:v>
                </c:pt>
                <c:pt idx="10">
                  <c:v>1.0622</c:v>
                </c:pt>
                <c:pt idx="11">
                  <c:v>1.0627</c:v>
                </c:pt>
                <c:pt idx="12">
                  <c:v>1.0632</c:v>
                </c:pt>
                <c:pt idx="13">
                  <c:v>1.0635</c:v>
                </c:pt>
                <c:pt idx="14">
                  <c:v>1.0635</c:v>
                </c:pt>
                <c:pt idx="15">
                  <c:v>1.0635</c:v>
                </c:pt>
                <c:pt idx="16">
                  <c:v>1.0649</c:v>
                </c:pt>
                <c:pt idx="17">
                  <c:v>1.0653</c:v>
                </c:pt>
                <c:pt idx="18">
                  <c:v>1.0659</c:v>
                </c:pt>
                <c:pt idx="19">
                  <c:v>1.0662</c:v>
                </c:pt>
                <c:pt idx="20">
                  <c:v>1.0667</c:v>
                </c:pt>
                <c:pt idx="21">
                  <c:v>1.0667</c:v>
                </c:pt>
                <c:pt idx="22">
                  <c:v>1.0667</c:v>
                </c:pt>
                <c:pt idx="23">
                  <c:v>1.0675</c:v>
                </c:pt>
                <c:pt idx="24">
                  <c:v>1.0679</c:v>
                </c:pt>
                <c:pt idx="25">
                  <c:v>1.0683</c:v>
                </c:pt>
                <c:pt idx="26">
                  <c:v>1.0685</c:v>
                </c:pt>
                <c:pt idx="27">
                  <c:v>1.0687</c:v>
                </c:pt>
                <c:pt idx="28">
                  <c:v>1.0687</c:v>
                </c:pt>
                <c:pt idx="29">
                  <c:v>1.069</c:v>
                </c:pt>
                <c:pt idx="30">
                  <c:v>1.0691</c:v>
                </c:pt>
                <c:pt idx="31">
                  <c:v>1.0691</c:v>
                </c:pt>
                <c:pt idx="32">
                  <c:v>1.0691</c:v>
                </c:pt>
                <c:pt idx="33">
                  <c:v>1.0691</c:v>
                </c:pt>
                <c:pt idx="34">
                  <c:v>1.0691</c:v>
                </c:pt>
                <c:pt idx="35">
                  <c:v>1.069</c:v>
                </c:pt>
                <c:pt idx="36">
                  <c:v>1.069</c:v>
                </c:pt>
                <c:pt idx="37">
                  <c:v>1.0708</c:v>
                </c:pt>
                <c:pt idx="38">
                  <c:v>1.071</c:v>
                </c:pt>
                <c:pt idx="39">
                  <c:v>1.0713</c:v>
                </c:pt>
                <c:pt idx="40">
                  <c:v>1.0716</c:v>
                </c:pt>
                <c:pt idx="41">
                  <c:v>1.0713</c:v>
                </c:pt>
                <c:pt idx="42">
                  <c:v>1.0713</c:v>
                </c:pt>
                <c:pt idx="43">
                  <c:v>1.0713</c:v>
                </c:pt>
                <c:pt idx="44">
                  <c:v>1.0712</c:v>
                </c:pt>
                <c:pt idx="45">
                  <c:v>1.0712</c:v>
                </c:pt>
                <c:pt idx="46">
                  <c:v>1.0715</c:v>
                </c:pt>
                <c:pt idx="47">
                  <c:v>1.0712</c:v>
                </c:pt>
                <c:pt idx="48">
                  <c:v>1.0715</c:v>
                </c:pt>
                <c:pt idx="49">
                  <c:v>1.0715</c:v>
                </c:pt>
                <c:pt idx="50">
                  <c:v>1.0715</c:v>
                </c:pt>
                <c:pt idx="51">
                  <c:v>1.0718</c:v>
                </c:pt>
                <c:pt idx="52">
                  <c:v>1.0717</c:v>
                </c:pt>
                <c:pt idx="53">
                  <c:v>1.0712</c:v>
                </c:pt>
                <c:pt idx="54">
                  <c:v>1.0711</c:v>
                </c:pt>
                <c:pt idx="55">
                  <c:v>1.0712</c:v>
                </c:pt>
                <c:pt idx="56">
                  <c:v>1.0712</c:v>
                </c:pt>
                <c:pt idx="57">
                  <c:v>1.0712</c:v>
                </c:pt>
                <c:pt idx="58">
                  <c:v>1.0719</c:v>
                </c:pt>
                <c:pt idx="59">
                  <c:v>1.0722</c:v>
                </c:pt>
                <c:pt idx="60">
                  <c:v>1.0721</c:v>
                </c:pt>
                <c:pt idx="61">
                  <c:v>1.072</c:v>
                </c:pt>
                <c:pt idx="62">
                  <c:v>1.072</c:v>
                </c:pt>
                <c:pt idx="63">
                  <c:v>1.072</c:v>
                </c:pt>
                <c:pt idx="64">
                  <c:v>1.072</c:v>
                </c:pt>
                <c:pt idx="65">
                  <c:v>1.0725</c:v>
                </c:pt>
                <c:pt idx="66">
                  <c:v>1.0725</c:v>
                </c:pt>
                <c:pt idx="67">
                  <c:v>1.0725</c:v>
                </c:pt>
                <c:pt idx="68">
                  <c:v>1.0722</c:v>
                </c:pt>
                <c:pt idx="69">
                  <c:v>1.0723</c:v>
                </c:pt>
                <c:pt idx="70">
                  <c:v>1.0723</c:v>
                </c:pt>
                <c:pt idx="71">
                  <c:v>1.0723</c:v>
                </c:pt>
                <c:pt idx="72">
                  <c:v>1.0734</c:v>
                </c:pt>
                <c:pt idx="73">
                  <c:v>1.0735</c:v>
                </c:pt>
                <c:pt idx="74">
                  <c:v>1.073</c:v>
                </c:pt>
                <c:pt idx="75">
                  <c:v>1.0728</c:v>
                </c:pt>
                <c:pt idx="76">
                  <c:v>1.0726</c:v>
                </c:pt>
                <c:pt idx="77">
                  <c:v>1.0726</c:v>
                </c:pt>
                <c:pt idx="78">
                  <c:v>1.0726</c:v>
                </c:pt>
                <c:pt idx="79">
                  <c:v>1.0732</c:v>
                </c:pt>
                <c:pt idx="80">
                  <c:v>1.0733</c:v>
                </c:pt>
                <c:pt idx="81">
                  <c:v>1.0733</c:v>
                </c:pt>
                <c:pt idx="82">
                  <c:v>1.0736</c:v>
                </c:pt>
                <c:pt idx="83">
                  <c:v>1.0743</c:v>
                </c:pt>
                <c:pt idx="84">
                  <c:v>1.0743</c:v>
                </c:pt>
                <c:pt idx="85">
                  <c:v>1.0743</c:v>
                </c:pt>
                <c:pt idx="86">
                  <c:v>1.0751</c:v>
                </c:pt>
                <c:pt idx="87">
                  <c:v>1.0753</c:v>
                </c:pt>
                <c:pt idx="88">
                  <c:v>1.0757</c:v>
                </c:pt>
                <c:pt idx="89">
                  <c:v>1.07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104038588858413</c:v>
                </c:pt>
                <c:pt idx="4">
                  <c:v>0.00151328856521338</c:v>
                </c:pt>
                <c:pt idx="5">
                  <c:v>0.00160786910053923</c:v>
                </c:pt>
                <c:pt idx="6">
                  <c:v>0.00406696301901088</c:v>
                </c:pt>
                <c:pt idx="7">
                  <c:v>0.00406696301901088</c:v>
                </c:pt>
                <c:pt idx="8">
                  <c:v>0.00406696301901088</c:v>
                </c:pt>
                <c:pt idx="9">
                  <c:v>0.00453986569563991</c:v>
                </c:pt>
                <c:pt idx="10">
                  <c:v>0.00463444623096576</c:v>
                </c:pt>
                <c:pt idx="11">
                  <c:v>0.00510734890759479</c:v>
                </c:pt>
                <c:pt idx="12">
                  <c:v>0.00558025158422404</c:v>
                </c:pt>
                <c:pt idx="13">
                  <c:v>0.00586399319020137</c:v>
                </c:pt>
                <c:pt idx="14">
                  <c:v>0.00586399319020137</c:v>
                </c:pt>
                <c:pt idx="15">
                  <c:v>0.00586399319020137</c:v>
                </c:pt>
                <c:pt idx="16">
                  <c:v>0.00718812068476304</c:v>
                </c:pt>
                <c:pt idx="17">
                  <c:v>0.00756644282606644</c:v>
                </c:pt>
                <c:pt idx="18">
                  <c:v>0.00813392603802154</c:v>
                </c:pt>
                <c:pt idx="19">
                  <c:v>0.00841766764399909</c:v>
                </c:pt>
                <c:pt idx="20">
                  <c:v>0.00889057032062812</c:v>
                </c:pt>
                <c:pt idx="21">
                  <c:v>0.00889057032062812</c:v>
                </c:pt>
                <c:pt idx="22">
                  <c:v>0.00889057032062812</c:v>
                </c:pt>
                <c:pt idx="23">
                  <c:v>0.0096472146032347</c:v>
                </c:pt>
                <c:pt idx="24">
                  <c:v>0.0100255367445381</c:v>
                </c:pt>
                <c:pt idx="25">
                  <c:v>0.0104038588858415</c:v>
                </c:pt>
                <c:pt idx="26">
                  <c:v>0.010593019956493</c:v>
                </c:pt>
                <c:pt idx="27">
                  <c:v>0.0107821810271447</c:v>
                </c:pt>
                <c:pt idx="28">
                  <c:v>0.0107821810271447</c:v>
                </c:pt>
                <c:pt idx="29">
                  <c:v>0.0110659226331222</c:v>
                </c:pt>
                <c:pt idx="30">
                  <c:v>0.0111605031684479</c:v>
                </c:pt>
                <c:pt idx="31">
                  <c:v>0.0111605031684479</c:v>
                </c:pt>
                <c:pt idx="32">
                  <c:v>0.0111605031684479</c:v>
                </c:pt>
                <c:pt idx="33">
                  <c:v>0.0111605031684479</c:v>
                </c:pt>
                <c:pt idx="34">
                  <c:v>0.0111605031684479</c:v>
                </c:pt>
                <c:pt idx="35">
                  <c:v>0.0110659226331222</c:v>
                </c:pt>
                <c:pt idx="36">
                  <c:v>0.0110659226331222</c:v>
                </c:pt>
                <c:pt idx="37">
                  <c:v>0.0127683722689871</c:v>
                </c:pt>
                <c:pt idx="38">
                  <c:v>0.0129575333396388</c:v>
                </c:pt>
                <c:pt idx="39">
                  <c:v>0.0132412749456161</c:v>
                </c:pt>
                <c:pt idx="40">
                  <c:v>0.0135250165515939</c:v>
                </c:pt>
                <c:pt idx="41">
                  <c:v>0.0132412749456161</c:v>
                </c:pt>
                <c:pt idx="42">
                  <c:v>0.0132412749456161</c:v>
                </c:pt>
                <c:pt idx="43">
                  <c:v>0.0132412749456161</c:v>
                </c:pt>
                <c:pt idx="44">
                  <c:v>0.0131466944102905</c:v>
                </c:pt>
                <c:pt idx="45">
                  <c:v>0.0131466944102905</c:v>
                </c:pt>
                <c:pt idx="46">
                  <c:v>0.0134304360162678</c:v>
                </c:pt>
                <c:pt idx="47">
                  <c:v>0.0131466944102905</c:v>
                </c:pt>
                <c:pt idx="48">
                  <c:v>0.0134304360162678</c:v>
                </c:pt>
                <c:pt idx="49">
                  <c:v>0.0134304360162678</c:v>
                </c:pt>
                <c:pt idx="50">
                  <c:v>0.0134304360162678</c:v>
                </c:pt>
                <c:pt idx="51">
                  <c:v>0.0137141776222456</c:v>
                </c:pt>
                <c:pt idx="52">
                  <c:v>0.0136195970869197</c:v>
                </c:pt>
                <c:pt idx="53">
                  <c:v>0.0131466944102905</c:v>
                </c:pt>
                <c:pt idx="54">
                  <c:v>0.0130521138749646</c:v>
                </c:pt>
                <c:pt idx="55">
                  <c:v>0.0131466944102905</c:v>
                </c:pt>
                <c:pt idx="56">
                  <c:v>0.0131466944102905</c:v>
                </c:pt>
                <c:pt idx="57">
                  <c:v>0.0131466944102905</c:v>
                </c:pt>
                <c:pt idx="58">
                  <c:v>0.0138087581575714</c:v>
                </c:pt>
                <c:pt idx="59">
                  <c:v>0.0140924997635488</c:v>
                </c:pt>
                <c:pt idx="60">
                  <c:v>0.0139979192282229</c:v>
                </c:pt>
                <c:pt idx="61">
                  <c:v>0.0139033386928971</c:v>
                </c:pt>
                <c:pt idx="62">
                  <c:v>0.0139033386928971</c:v>
                </c:pt>
                <c:pt idx="63">
                  <c:v>0.0139033386928971</c:v>
                </c:pt>
                <c:pt idx="64">
                  <c:v>0.0139033386928971</c:v>
                </c:pt>
                <c:pt idx="65">
                  <c:v>0.0143762413695263</c:v>
                </c:pt>
                <c:pt idx="66">
                  <c:v>0.0143762413695263</c:v>
                </c:pt>
                <c:pt idx="67">
                  <c:v>0.0143762413695263</c:v>
                </c:pt>
                <c:pt idx="68">
                  <c:v>0.0140924997635488</c:v>
                </c:pt>
                <c:pt idx="69">
                  <c:v>0.0141870802988746</c:v>
                </c:pt>
                <c:pt idx="70">
                  <c:v>0.0141870802988746</c:v>
                </c:pt>
                <c:pt idx="71">
                  <c:v>0.0141870802988746</c:v>
                </c:pt>
                <c:pt idx="72">
                  <c:v>0.0152274661874585</c:v>
                </c:pt>
                <c:pt idx="73">
                  <c:v>0.0153220467227844</c:v>
                </c:pt>
                <c:pt idx="74">
                  <c:v>0.0148491440461553</c:v>
                </c:pt>
                <c:pt idx="75">
                  <c:v>0.0146599829755036</c:v>
                </c:pt>
                <c:pt idx="76">
                  <c:v>0.0144708219048522</c:v>
                </c:pt>
                <c:pt idx="77">
                  <c:v>0.0144708219048522</c:v>
                </c:pt>
                <c:pt idx="78">
                  <c:v>0.0144708219048522</c:v>
                </c:pt>
                <c:pt idx="79">
                  <c:v>0.015038305116807</c:v>
                </c:pt>
                <c:pt idx="80">
                  <c:v>0.0151328856521329</c:v>
                </c:pt>
                <c:pt idx="81">
                  <c:v>0.0151328856521329</c:v>
                </c:pt>
                <c:pt idx="82">
                  <c:v>0.0154166272581104</c:v>
                </c:pt>
                <c:pt idx="83">
                  <c:v>0.0160786910053912</c:v>
                </c:pt>
                <c:pt idx="84">
                  <c:v>0.0160786910053912</c:v>
                </c:pt>
                <c:pt idx="85">
                  <c:v>0.0160786910053912</c:v>
                </c:pt>
                <c:pt idx="86">
                  <c:v>0.0168353352879977</c:v>
                </c:pt>
                <c:pt idx="87">
                  <c:v>0.0170244963586494</c:v>
                </c:pt>
                <c:pt idx="88">
                  <c:v>0.0174028184999528</c:v>
                </c:pt>
                <c:pt idx="89">
                  <c:v>0.017875721176582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78</Words>
  <Characters>3486</Characters>
  <Lines>24</Lines>
  <Paragraphs>6</Paragraphs>
  <TotalTime>2</TotalTime>
  <ScaleCrop>false</ScaleCrop>
  <LinksUpToDate>false</LinksUpToDate>
  <CharactersWithSpaces>3544</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4:0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B896DF6B27DF4D2592D51428AF5DE0D6</vt:lpwstr>
  </property>
</Properties>
</file>